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yleigh W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yleig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66 Cheshire Drive, Union Grove, WI, USA Union Grove, WI, USA 5318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yleigh.w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69876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ch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4/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